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B4BE0" w:rsidRDefault="00000000">
      <w:pPr>
        <w:pStyle w:val="1"/>
      </w:pPr>
      <w:bookmarkStart w:id="0" w:name="大作文"/>
      <w:r>
        <w:t>大作文</w:t>
      </w:r>
    </w:p>
    <w:p w:rsidR="00DB4BE0" w:rsidRDefault="00000000">
      <w:pPr>
        <w:pStyle w:val="2"/>
      </w:pPr>
      <w:bookmarkStart w:id="1" w:name="Xe14c92e26eed4960725bec1843b367d3823e475"/>
      <w:r>
        <w:t>2010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3871369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Users/troy_tu/Troy_Notes/%E8%8B%B1%E8%AF%AD/%E4%BD%9C%E6%96%87/images/image-2023101716252905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2" w:name="X40692737c5a6fd61b7764041743f9064072fc95"/>
      <w:bookmarkEnd w:id="1"/>
      <w:r>
        <w:lastRenderedPageBreak/>
        <w:t>2011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769628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/Users/troy_tu/Troy_Notes/%E8%8B%B1%E8%AF%AD/%E4%BD%9C%E6%96%87/images/image-2023101716261843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3" w:name="X1d2b8deb61df3f53a41fcb4cfee5221abd0c40b"/>
      <w:bookmarkEnd w:id="2"/>
      <w:r>
        <w:lastRenderedPageBreak/>
        <w:t xml:space="preserve">2012 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3928288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/Users/troy_tu/Troy_Notes/%E8%8B%B1%E8%AF%AD/%E4%BD%9C%E6%96%87/images/image-2023101716280046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4" w:name="X1b4af042546137de019582d32380757e5f89a77"/>
      <w:bookmarkEnd w:id="3"/>
      <w:r>
        <w:lastRenderedPageBreak/>
        <w:t>2013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3986388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/Users/troy_tu/Troy_Notes/%E8%8B%B1%E8%AF%AD/%E4%BD%9C%E6%96%87/images/image-2023101716294792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5" w:name="X02e52fb737c35c52108c462b9e3fa7655b4ce84"/>
      <w:bookmarkEnd w:id="4"/>
      <w:r>
        <w:lastRenderedPageBreak/>
        <w:t>2014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974642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/Users/troy_tu/Troy_Notes/%E8%8B%B1%E8%AF%AD/%E4%BD%9C%E6%96%87/images/image-2023101716314974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6" w:name="X9bd77a181e2274165827e577a86d93029d86e77"/>
      <w:bookmarkEnd w:id="5"/>
      <w:r>
        <w:lastRenderedPageBreak/>
        <w:t>2015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468833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/Users/troy_tu/Troy_Notes/%E8%8B%B1%E8%AF%AD/%E4%BD%9C%E6%96%87/images/image-2023101716324208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7" w:name="X069d22bebfe5a7a5c3c84eb45ad8f0bea391d10"/>
      <w:bookmarkEnd w:id="6"/>
      <w:r>
        <w:lastRenderedPageBreak/>
        <w:t>2016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5631225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Users/troy_tu/Troy_Notes/%E8%8B%B1%E8%AF%AD/%E4%BD%9C%E6%96%87/images/image-2023101716331480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8" w:name="X4e8696e6424c21d717e46008780505d598eb59a"/>
      <w:bookmarkEnd w:id="7"/>
      <w:r>
        <w:lastRenderedPageBreak/>
        <w:t>2017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5824585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/Users/troy_tu/Troy_Notes/%E8%8B%B1%E8%AF%AD/%E4%BD%9C%E6%96%87/images/image-2023101716343595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9" w:name="X9b4650bbc56e83437cb85fd7c44455c600f62b0"/>
      <w:bookmarkEnd w:id="8"/>
      <w:r>
        <w:lastRenderedPageBreak/>
        <w:t>2018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375307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/Users/troy_tu/Troy_Notes/%E8%8B%B1%E8%AF%AD/%E4%BD%9C%E6%96%87/images/image-2023101716345502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10" w:name="X4af987b9b9304ba7e8050950d9e398b8b1e8128"/>
      <w:bookmarkEnd w:id="9"/>
      <w:r>
        <w:lastRenderedPageBreak/>
        <w:t xml:space="preserve">2019 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702097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/Users/troy_tu/Troy_Notes/%E8%8B%B1%E8%AF%AD/%E4%BD%9C%E6%96%87/images/image-2023110914022643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11" w:name="X306f18e4847b96fd3a0c5061ca2b413d01b3f9d"/>
      <w:bookmarkEnd w:id="10"/>
      <w:r>
        <w:lastRenderedPageBreak/>
        <w:t>2020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3845229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/Users/troy_tu/Troy_Notes/%E8%8B%B1%E8%AF%AD/%E4%BD%9C%E6%96%87/images/image-2023110914024438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12" w:name="X84c08045485cbeccd9f141622b5a85adb09982d"/>
      <w:bookmarkEnd w:id="11"/>
      <w:r>
        <w:lastRenderedPageBreak/>
        <w:t>2021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080000" cy="3619500"/>
            <wp:effectExtent l="0" t="0" r="0" b="0"/>
            <wp:docPr id="6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/Users/troy_tu/Troy_Notes/%E8%8B%B1%E8%AF%AD/%E4%BD%9C%E6%96%87/images/image-2023110914044629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150" cy="361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13" w:name="X99caba147a1e15b0c2c57436025c3883e0f3c77"/>
      <w:bookmarkEnd w:id="12"/>
      <w:r>
        <w:lastRenderedPageBreak/>
        <w:t>2022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410200" cy="3962400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/Users/troy_tu/Troy_Notes/%E8%8B%B1%E8%AF%AD/%E4%BD%9C%E6%96%87/images/image-2023110914050782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315" cy="396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14" w:name="Xaea4e17ea11ae03186232c38dda3fb745e1494d"/>
      <w:bookmarkEnd w:id="13"/>
      <w:r>
        <w:lastRenderedPageBreak/>
        <w:t>2023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006426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/Users/troy_tu/Troy_Notes/%E8%8B%B1%E8%AF%AD/%E4%BD%9C%E6%96%87/images/image-202311091406065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DB4BE0">
      <w:pPr>
        <w:pStyle w:val="a0"/>
      </w:pPr>
    </w:p>
    <w:p w:rsidR="00DB4BE0" w:rsidRDefault="00DB4BE0">
      <w:pPr>
        <w:pStyle w:val="a0"/>
      </w:pPr>
    </w:p>
    <w:p w:rsidR="00DB4BE0" w:rsidRDefault="00DB4BE0">
      <w:pPr>
        <w:pStyle w:val="a0"/>
      </w:pPr>
    </w:p>
    <w:p w:rsidR="00DB4BE0" w:rsidRDefault="00000000">
      <w:pPr>
        <w:pStyle w:val="1"/>
      </w:pPr>
      <w:bookmarkStart w:id="15" w:name="小作文"/>
      <w:bookmarkEnd w:id="0"/>
      <w:bookmarkEnd w:id="14"/>
      <w:r>
        <w:lastRenderedPageBreak/>
        <w:t>小作文</w:t>
      </w:r>
    </w:p>
    <w:p w:rsidR="00DB4BE0" w:rsidRDefault="00000000">
      <w:pPr>
        <w:pStyle w:val="2"/>
      </w:pPr>
      <w:bookmarkStart w:id="16" w:name="Xf0e334ff60c2c65d2e0c5bc7699732cc894c2ae"/>
      <w:r>
        <w:t>2010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137691"/>
            <wp:effectExtent l="0" t="0" r="0" b="0"/>
            <wp:docPr id="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/Users/troy_tu/Troy_Notes/%E8%8B%B1%E8%AF%AD/%E4%BD%9C%E6%96%87/images/image-2023101716244947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17" w:name="X3a4a598997d802c41c60373fa90234cb7457c13"/>
      <w:bookmarkEnd w:id="16"/>
      <w:r>
        <w:t>2011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194082"/>
            <wp:effectExtent l="0" t="0" r="0" b="0"/>
            <wp:docPr id="8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/Users/troy_tu/Troy_Notes/%E8%8B%B1%E8%AF%AD/%E4%BD%9C%E6%96%87/images/image-202310171626441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18" w:name="Xb15e87f555d2d6d4e44a2ec54e41b64cdbe303c"/>
      <w:bookmarkEnd w:id="17"/>
      <w:r>
        <w:lastRenderedPageBreak/>
        <w:t>2012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415152"/>
            <wp:effectExtent l="0" t="0" r="0" b="0"/>
            <wp:docPr id="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/Users/troy_tu/Troy_Notes/%E8%8B%B1%E8%AF%AD/%E4%BD%9C%E6%96%87/images/image-2023101716273930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19" w:name="Xa85b9b7b3bbe66cb1a529f26773774427212c46"/>
      <w:bookmarkEnd w:id="18"/>
      <w:r>
        <w:t>2013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202050"/>
            <wp:effectExtent l="0" t="0" r="0" b="0"/>
            <wp:docPr id="9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/Users/troy_tu/Troy_Notes/%E8%8B%B1%E8%AF%AD/%E4%BD%9C%E6%96%87/images/image-2023101716301024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20" w:name="X6d920e076e5171f25d0782eb0170086fb5cba38"/>
      <w:bookmarkEnd w:id="19"/>
      <w:r>
        <w:t>2014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141157"/>
            <wp:effectExtent l="0" t="0" r="0" b="0"/>
            <wp:docPr id="9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/Users/troy_tu/Troy_Notes/%E8%8B%B1%E8%AF%AD/%E4%BD%9C%E6%96%87/images/image-2023101716312275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21" w:name="X485a424bd889e6ba968419fd77839dbee758097"/>
      <w:bookmarkEnd w:id="20"/>
      <w:r>
        <w:lastRenderedPageBreak/>
        <w:t>2015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258655"/>
            <wp:effectExtent l="0" t="0" r="0" b="0"/>
            <wp:docPr id="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/Users/troy_tu/Troy_Notes/%E8%8B%B1%E8%AF%AD/%E4%BD%9C%E6%96%87/images/image-2023101716322057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22" w:name="X1232bf7ba61149183a6db513077e08aa41dc16f"/>
      <w:bookmarkEnd w:id="21"/>
      <w:r>
        <w:t>2016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334528"/>
            <wp:effectExtent l="0" t="0" r="0" b="0"/>
            <wp:docPr id="10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/Users/troy_tu/Troy_Notes/%E8%8B%B1%E8%AF%AD/%E4%BD%9C%E6%96%87/images/image-2023101716333997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000000">
      <w:pPr>
        <w:pStyle w:val="2"/>
      </w:pPr>
      <w:bookmarkStart w:id="23" w:name="Xe8ed5b1a81d6ba010e4dbd544dd0ef199cd1bb8"/>
      <w:bookmarkEnd w:id="22"/>
      <w:r>
        <w:t>2107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371477"/>
            <wp:effectExtent l="0" t="0" r="0" b="0"/>
            <wp:docPr id="10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/Users/troy_tu/Troy_Notes/%E8%8B%B1%E8%AF%AD/%E4%BD%9C%E6%96%87/images/image-202310171634135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24" w:name="Xb1d98332cd13219dde7ea37141c113435750151"/>
      <w:bookmarkEnd w:id="23"/>
      <w:r>
        <w:t>2018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209800"/>
            <wp:effectExtent l="0" t="0" r="0" b="0"/>
            <wp:docPr id="1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/Users/troy_tu/Troy_Notes/%E8%8B%B1%E8%AF%AD/%E4%BD%9C%E6%96%87/images/image-2023101716351263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25" w:name="X74fcb18af00c3b5693955a3a0ff86480d84c86f"/>
      <w:bookmarkEnd w:id="24"/>
      <w:r>
        <w:t>2019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050889"/>
            <wp:effectExtent l="0" t="0" r="0" b="0"/>
            <wp:docPr id="1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/Users/troy_tu/Troy_Notes/%E8%8B%B1%E8%AF%AD/%E4%BD%9C%E6%96%87/images/image-2023110914035395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26" w:name="Xa28a314f8475384013ad5710f4f910a4d321084"/>
      <w:bookmarkEnd w:id="25"/>
      <w:r>
        <w:lastRenderedPageBreak/>
        <w:t>2020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1800868"/>
            <wp:effectExtent l="0" t="0" r="0" b="0"/>
            <wp:docPr id="1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/Users/troy_tu/Troy_Notes/%E8%8B%B1%E8%AF%AD/%E4%BD%9C%E6%96%87/images/image-2023110914032663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27" w:name="X2be7c349e31856d693cced8ab42f12b50fe1809"/>
      <w:bookmarkEnd w:id="26"/>
      <w:r>
        <w:t>2021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1769844"/>
            <wp:effectExtent l="0" t="0" r="0" b="0"/>
            <wp:docPr id="1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/Users/troy_tu/Troy_Notes/%E8%8B%B1%E8%AF%AD/%E4%BD%9C%E6%96%87/images/image-202311091404250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28" w:name="Xb71fd4e34cfea3143f46805baf9720cfe33cc0d"/>
      <w:bookmarkEnd w:id="27"/>
      <w:r>
        <w:t>2022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1794853"/>
            <wp:effectExtent l="0" t="0" r="0" b="0"/>
            <wp:docPr id="1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/Users/troy_tu/Troy_Notes/%E8%8B%B1%E8%AF%AD/%E4%BD%9C%E6%96%87/images/image-2023110914052997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000000">
      <w:pPr>
        <w:pStyle w:val="2"/>
      </w:pPr>
      <w:bookmarkStart w:id="29" w:name="X6878c096a98e3459ec5ff60685491b0749f4ee4"/>
      <w:bookmarkEnd w:id="28"/>
      <w:r>
        <w:lastRenderedPageBreak/>
        <w:t>2023</w:t>
      </w:r>
    </w:p>
    <w:p w:rsidR="00DB4BE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075711"/>
            <wp:effectExtent l="0" t="0" r="0" b="0"/>
            <wp:docPr id="1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/Users/troy_tu/Troy_Notes/%E8%8B%B1%E8%AF%AD/%E4%BD%9C%E6%96%87/images/image-2023110914062433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4BE0" w:rsidRDefault="00DB4BE0">
      <w:pPr>
        <w:pStyle w:val="a0"/>
      </w:pPr>
    </w:p>
    <w:p w:rsidR="00DB4BE0" w:rsidRDefault="00DB4BE0">
      <w:pPr>
        <w:pStyle w:val="a0"/>
      </w:pPr>
    </w:p>
    <w:bookmarkEnd w:id="15"/>
    <w:bookmarkEnd w:id="29"/>
    <w:p w:rsidR="00DB4BE0" w:rsidRDefault="00DB4BE0">
      <w:pPr>
        <w:pStyle w:val="a0"/>
      </w:pPr>
    </w:p>
    <w:sectPr w:rsidR="00DB4BE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B7E11" w:rsidRDefault="009B7E11">
      <w:pPr>
        <w:spacing w:after="0"/>
      </w:pPr>
      <w:r>
        <w:separator/>
      </w:r>
    </w:p>
  </w:endnote>
  <w:endnote w:type="continuationSeparator" w:id="0">
    <w:p w:rsidR="009B7E11" w:rsidRDefault="009B7E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B7E11" w:rsidRDefault="009B7E11">
      <w:r>
        <w:separator/>
      </w:r>
    </w:p>
  </w:footnote>
  <w:footnote w:type="continuationSeparator" w:id="0">
    <w:p w:rsidR="009B7E11" w:rsidRDefault="009B7E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2011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71840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4BE0"/>
    <w:rsid w:val="009B7E11"/>
    <w:rsid w:val="00DB4BE0"/>
    <w:rsid w:val="00FE0B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E8CEEBE-6578-5247-962C-3DBF60647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0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钊 涂</cp:lastModifiedBy>
  <cp:revision>2</cp:revision>
  <cp:lastPrinted>2023-11-10T04:00:00Z</cp:lastPrinted>
  <dcterms:created xsi:type="dcterms:W3CDTF">2023-11-10T03:44:00Z</dcterms:created>
  <dcterms:modified xsi:type="dcterms:W3CDTF">2023-11-10T04:00:00Z</dcterms:modified>
</cp:coreProperties>
</file>